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D3013" w14:textId="0762E3CB" w:rsidR="00795A6F" w:rsidRDefault="0012584E" w:rsidP="00795A6F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5E5D4935" wp14:editId="77C9929F">
                <wp:simplePos x="0" y="0"/>
                <wp:positionH relativeFrom="page">
                  <wp:align>left</wp:align>
                </wp:positionH>
                <wp:positionV relativeFrom="paragraph">
                  <wp:posOffset>-731520</wp:posOffset>
                </wp:positionV>
                <wp:extent cx="7923704" cy="10068918"/>
                <wp:effectExtent l="0" t="0" r="1270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704" cy="10068918"/>
                          <a:chOff x="0" y="0"/>
                          <a:chExt cx="7923704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1389553" y="-460029"/>
                            <a:ext cx="1340865" cy="2334259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EB64530" id="Group 3" o:spid="_x0000_s1026" alt="&quot;&quot;" style="position:absolute;margin-left:0;margin-top:-57.6pt;width:623.9pt;height:792.85pt;z-index:-251651584;mso-position-horizontal:left;mso-position-horizontal-relative:page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">
                <v:rect id="Rectangle 5" o:spid="_x0000_s1027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48" alt="&quot;&quot;" style="position:absolute;left:13895;top:-4601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49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55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9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569" w:type="dxa"/>
        <w:tblLook w:val="0600" w:firstRow="0" w:lastRow="0" w:firstColumn="0" w:lastColumn="0" w:noHBand="1" w:noVBand="1"/>
      </w:tblPr>
      <w:tblGrid>
        <w:gridCol w:w="4657"/>
        <w:gridCol w:w="5912"/>
      </w:tblGrid>
      <w:tr w:rsidR="00795A6F" w14:paraId="03475E1F" w14:textId="77777777" w:rsidTr="001C2ABC">
        <w:trPr>
          <w:trHeight w:val="3058"/>
        </w:trPr>
        <w:tc>
          <w:tcPr>
            <w:tcW w:w="10569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43EA0179" w14:textId="784D068C" w:rsidR="00795A6F" w:rsidRPr="001C2ABC" w:rsidRDefault="00364F00" w:rsidP="001C2ABC">
            <w:pPr>
              <w:pStyle w:val="Title"/>
              <w:jc w:val="center"/>
              <w:rPr>
                <w:rFonts w:ascii="Algerian" w:hAnsi="Algerian"/>
              </w:rPr>
            </w:pPr>
            <w:r w:rsidRPr="001C2ABC">
              <w:rPr>
                <w:rFonts w:ascii="Algerian" w:hAnsi="Algerian"/>
                <w:sz w:val="130"/>
                <w:szCs w:val="96"/>
              </w:rPr>
              <w:t>The best of breasts and sex, oh my!</w:t>
            </w:r>
          </w:p>
        </w:tc>
      </w:tr>
      <w:tr w:rsidR="00364F00" w:rsidRPr="00364F00" w14:paraId="67233F48" w14:textId="77777777" w:rsidTr="001C2ABC">
        <w:trPr>
          <w:trHeight w:val="1565"/>
        </w:trPr>
        <w:tc>
          <w:tcPr>
            <w:tcW w:w="10569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2480A1B7" w14:textId="290446CE" w:rsidR="0006125C" w:rsidRDefault="0006125C" w:rsidP="0006125C">
            <w:pPr>
              <w:pStyle w:val="Subtitle"/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</w:pPr>
            <w:r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  <w:t xml:space="preserve">Breast Health </w:t>
            </w:r>
          </w:p>
          <w:p w14:paraId="1E564A14" w14:textId="359DE3E8" w:rsidR="0006125C" w:rsidRDefault="001C2ABC" w:rsidP="0006125C">
            <w:pPr>
              <w:pStyle w:val="Subtitle"/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</w:pPr>
            <w:r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  <w:t xml:space="preserve">Intro to </w:t>
            </w:r>
            <w:r w:rsidR="0006125C"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  <w:t xml:space="preserve">GYN </w:t>
            </w:r>
            <w:r w:rsidR="00A40BEB"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  <w:t>Wellness</w:t>
            </w:r>
            <w:r w:rsidR="0006125C"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  <w:t xml:space="preserve"> </w:t>
            </w:r>
          </w:p>
          <w:p w14:paraId="63F27299" w14:textId="327837AC" w:rsidR="0006125C" w:rsidRPr="0006125C" w:rsidRDefault="0006125C" w:rsidP="0006125C">
            <w:pPr>
              <w:pStyle w:val="Subtitle"/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</w:pPr>
            <w:r>
              <w:rPr>
                <w:rFonts w:ascii="Copperplate Gothic Bold" w:hAnsi="Copperplate Gothic Bold"/>
                <w:color w:val="5A111F" w:themeColor="accent4" w:themeShade="40"/>
                <w:sz w:val="48"/>
                <w:szCs w:val="48"/>
              </w:rPr>
              <w:t>Safe Sexual Practices</w:t>
            </w:r>
          </w:p>
        </w:tc>
      </w:tr>
      <w:tr w:rsidR="00450A8F" w14:paraId="3F31ED62" w14:textId="77777777" w:rsidTr="001C2ABC">
        <w:trPr>
          <w:trHeight w:val="4846"/>
        </w:trPr>
        <w:tc>
          <w:tcPr>
            <w:tcW w:w="4657" w:type="dxa"/>
          </w:tcPr>
          <w:p w14:paraId="4E3FACFC" w14:textId="77777777" w:rsidR="00450A8F" w:rsidRDefault="00450A8F" w:rsidP="00795A6F"/>
        </w:tc>
        <w:tc>
          <w:tcPr>
            <w:tcW w:w="5912" w:type="dxa"/>
            <w:vAlign w:val="center"/>
          </w:tcPr>
          <w:p w14:paraId="7BDC14BD" w14:textId="7B20F967" w:rsidR="00450A8F" w:rsidRDefault="001C2ABC" w:rsidP="001C2ABC">
            <w:pPr>
              <w:pStyle w:val="Heading1"/>
            </w:pPr>
            <w:r>
              <w:t>Presented by GNHC</w:t>
            </w:r>
          </w:p>
          <w:p w14:paraId="3B0CD6C2" w14:textId="3D49CFCF" w:rsidR="001C2ABC" w:rsidRPr="007E0254" w:rsidRDefault="001C2ABC" w:rsidP="001C2ABC">
            <w:pPr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</w:pPr>
            <w:r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 xml:space="preserve">Seminars held quarterly </w:t>
            </w:r>
          </w:p>
          <w:p w14:paraId="53B6072C" w14:textId="1E313097" w:rsidR="001C2ABC" w:rsidRPr="007E0254" w:rsidRDefault="001C2ABC" w:rsidP="007E0254">
            <w:pPr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</w:pPr>
            <w:r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 xml:space="preserve">Light Refreshments Served </w:t>
            </w:r>
          </w:p>
          <w:p w14:paraId="2B8B2EF8" w14:textId="6287E2E2" w:rsidR="001C2ABC" w:rsidRDefault="00083033" w:rsidP="001C2ABC">
            <w:pPr>
              <w:rPr>
                <w:rFonts w:hAnsiTheme="minorHAnsi"/>
                <w:b/>
                <w:bCs/>
                <w:sz w:val="28"/>
                <w:szCs w:val="28"/>
              </w:rPr>
            </w:pPr>
            <w:r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>Thursday, January, 11, 2024</w:t>
            </w:r>
            <w:r w:rsidR="001C2ABC"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 xml:space="preserve">, </w:t>
            </w:r>
            <w:r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>5:30</w:t>
            </w:r>
            <w:r w:rsidR="001C2ABC"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 xml:space="preserve"> – 7:</w:t>
            </w:r>
            <w:r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>0</w:t>
            </w:r>
            <w:r w:rsidR="001C2ABC" w:rsidRPr="007E0254">
              <w:rPr>
                <w:rFonts w:hAnsiTheme="minorHAnsi"/>
                <w:b/>
                <w:bCs/>
                <w:sz w:val="28"/>
                <w:szCs w:val="28"/>
                <w:highlight w:val="lightGray"/>
              </w:rPr>
              <w:t>0 PM</w:t>
            </w:r>
            <w:r w:rsidR="001C2ABC" w:rsidRPr="007E0254">
              <w:rPr>
                <w:rFonts w:hAnsiTheme="minorHAnsi"/>
                <w:b/>
                <w:bCs/>
                <w:sz w:val="28"/>
                <w:szCs w:val="28"/>
              </w:rPr>
              <w:t xml:space="preserve"> </w:t>
            </w:r>
          </w:p>
          <w:p w14:paraId="4A44327D" w14:textId="77777777" w:rsidR="001B3834" w:rsidRPr="001B3834" w:rsidRDefault="001B3834" w:rsidP="001B3834">
            <w:pPr>
              <w:rPr>
                <w:rFonts w:hAnsiTheme="minorHAnsi"/>
                <w:b/>
                <w:bCs/>
                <w:sz w:val="24"/>
                <w:szCs w:val="24"/>
                <w:highlight w:val="lightGray"/>
              </w:rPr>
            </w:pPr>
            <w:r w:rsidRPr="001B3834">
              <w:rPr>
                <w:rFonts w:hAnsiTheme="minorHAnsi"/>
                <w:b/>
                <w:bCs/>
                <w:sz w:val="24"/>
                <w:szCs w:val="24"/>
                <w:highlight w:val="lightGray"/>
              </w:rPr>
              <w:t>70 North Main Street</w:t>
            </w:r>
          </w:p>
          <w:p w14:paraId="1217DC5C" w14:textId="3551CBFD" w:rsidR="007E0254" w:rsidRPr="001B3834" w:rsidRDefault="001B3834" w:rsidP="001B3834">
            <w:pPr>
              <w:rPr>
                <w:rFonts w:hAnsiTheme="minorHAnsi"/>
                <w:b/>
                <w:bCs/>
                <w:sz w:val="24"/>
                <w:szCs w:val="24"/>
              </w:rPr>
            </w:pPr>
            <w:r w:rsidRPr="001B3834">
              <w:rPr>
                <w:rFonts w:hAnsiTheme="minorHAnsi"/>
                <w:b/>
                <w:bCs/>
                <w:sz w:val="24"/>
                <w:szCs w:val="24"/>
                <w:highlight w:val="lightGray"/>
              </w:rPr>
              <w:t>White River Junction, VT 05001</w:t>
            </w:r>
          </w:p>
          <w:p w14:paraId="451484A8" w14:textId="1E758199" w:rsidR="00450A8F" w:rsidRDefault="001C2ABC" w:rsidP="004261BC">
            <w:pPr>
              <w:pStyle w:val="Heading2"/>
            </w:pPr>
            <w:r w:rsidRPr="001B3834">
              <w:rPr>
                <w:rFonts w:asciiTheme="minorHAnsi" w:hAnsiTheme="minorHAnsi"/>
                <w:b/>
                <w:bCs/>
                <w:sz w:val="24"/>
                <w:szCs w:val="24"/>
                <w:highlight w:val="lightGray"/>
              </w:rPr>
              <w:t>RSVP: medical@goodnhc.org</w:t>
            </w:r>
            <w:r w:rsidRPr="001C2ABC">
              <w:rPr>
                <w:sz w:val="32"/>
                <w:szCs w:val="36"/>
              </w:rPr>
              <w:t xml:space="preserve"> </w:t>
            </w:r>
          </w:p>
        </w:tc>
      </w:tr>
      <w:tr w:rsidR="00450A8F" w14:paraId="5827B4A5" w14:textId="77777777" w:rsidTr="001C2ABC">
        <w:trPr>
          <w:trHeight w:val="801"/>
        </w:trPr>
        <w:tc>
          <w:tcPr>
            <w:tcW w:w="10569" w:type="dxa"/>
            <w:gridSpan w:val="2"/>
            <w:vAlign w:val="bottom"/>
          </w:tcPr>
          <w:p w14:paraId="796CA5F6" w14:textId="26E59E14" w:rsidR="00450A8F" w:rsidRDefault="00450A8F" w:rsidP="00364F00">
            <w:pPr>
              <w:jc w:val="both"/>
            </w:pPr>
          </w:p>
        </w:tc>
      </w:tr>
    </w:tbl>
    <w:p w14:paraId="0649F589" w14:textId="77777777" w:rsidR="005A20B8" w:rsidRDefault="005A20B8" w:rsidP="00795A6F">
      <w:pPr>
        <w:pStyle w:val="NoSpacing"/>
      </w:pP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7DA96" w14:textId="77777777" w:rsidR="00B60A3E" w:rsidRDefault="00B60A3E" w:rsidP="001C022D">
      <w:pPr>
        <w:spacing w:after="0" w:line="240" w:lineRule="auto"/>
      </w:pPr>
      <w:r>
        <w:separator/>
      </w:r>
    </w:p>
  </w:endnote>
  <w:endnote w:type="continuationSeparator" w:id="0">
    <w:p w14:paraId="3D1C62F2" w14:textId="77777777" w:rsidR="00B60A3E" w:rsidRDefault="00B60A3E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B94B0" w14:textId="77777777" w:rsidR="00B60A3E" w:rsidRDefault="00B60A3E" w:rsidP="001C022D">
      <w:pPr>
        <w:spacing w:after="0" w:line="240" w:lineRule="auto"/>
      </w:pPr>
      <w:r>
        <w:separator/>
      </w:r>
    </w:p>
  </w:footnote>
  <w:footnote w:type="continuationSeparator" w:id="0">
    <w:p w14:paraId="2D059310" w14:textId="77777777" w:rsidR="00B60A3E" w:rsidRDefault="00B60A3E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364F00"/>
    <w:rsid w:val="00013B3B"/>
    <w:rsid w:val="0006125C"/>
    <w:rsid w:val="000727D7"/>
    <w:rsid w:val="00083033"/>
    <w:rsid w:val="000850CC"/>
    <w:rsid w:val="0012584E"/>
    <w:rsid w:val="001626C3"/>
    <w:rsid w:val="00165E29"/>
    <w:rsid w:val="00182127"/>
    <w:rsid w:val="001B3834"/>
    <w:rsid w:val="001C022D"/>
    <w:rsid w:val="001C2ABC"/>
    <w:rsid w:val="002B65AE"/>
    <w:rsid w:val="002C02C6"/>
    <w:rsid w:val="003623A3"/>
    <w:rsid w:val="003630D0"/>
    <w:rsid w:val="003638CE"/>
    <w:rsid w:val="00364F00"/>
    <w:rsid w:val="00370C98"/>
    <w:rsid w:val="003A07E7"/>
    <w:rsid w:val="003C1861"/>
    <w:rsid w:val="003D6F8B"/>
    <w:rsid w:val="004261BC"/>
    <w:rsid w:val="00450A8F"/>
    <w:rsid w:val="004E32B3"/>
    <w:rsid w:val="00525ABA"/>
    <w:rsid w:val="00526D1C"/>
    <w:rsid w:val="00526D7E"/>
    <w:rsid w:val="005A20B8"/>
    <w:rsid w:val="005F2CD0"/>
    <w:rsid w:val="00663004"/>
    <w:rsid w:val="00671346"/>
    <w:rsid w:val="006D22F8"/>
    <w:rsid w:val="006E35F2"/>
    <w:rsid w:val="0075411F"/>
    <w:rsid w:val="00795A6F"/>
    <w:rsid w:val="007A1EA5"/>
    <w:rsid w:val="007E0254"/>
    <w:rsid w:val="008246D4"/>
    <w:rsid w:val="008661CF"/>
    <w:rsid w:val="00874B1D"/>
    <w:rsid w:val="008E5BEB"/>
    <w:rsid w:val="00A2795C"/>
    <w:rsid w:val="00A40BEB"/>
    <w:rsid w:val="00AF1C6B"/>
    <w:rsid w:val="00B60A3E"/>
    <w:rsid w:val="00C4351D"/>
    <w:rsid w:val="00D311B1"/>
    <w:rsid w:val="00DF387F"/>
    <w:rsid w:val="00FA140A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355B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C2ABC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2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%20M.%20Fooy\Document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</Template>
  <TotalTime>0</TotalTime>
  <Pages>2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8T18:39:00Z</dcterms:created>
  <dcterms:modified xsi:type="dcterms:W3CDTF">2023-11-2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